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FC19AA" w14:textId="5DC0B1FA" w:rsidR="009B57BE" w:rsidRPr="00C03623" w:rsidRDefault="00DA54CF" w:rsidP="00A61772">
      <w:pPr>
        <w:rPr>
          <w:vertAlign w:val="subscript"/>
        </w:rPr>
      </w:pPr>
      <w:r>
        <w:rPr>
          <w:noProof/>
          <w:vertAlign w:val="subscript"/>
        </w:rPr>
        <w:drawing>
          <wp:anchor distT="0" distB="0" distL="114300" distR="114300" simplePos="0" relativeHeight="251658240" behindDoc="1" locked="0" layoutInCell="1" allowOverlap="1" wp14:anchorId="26BCB4B1" wp14:editId="14B9CA01">
            <wp:simplePos x="0" y="0"/>
            <wp:positionH relativeFrom="page">
              <wp:posOffset>-57150</wp:posOffset>
            </wp:positionH>
            <wp:positionV relativeFrom="paragraph">
              <wp:posOffset>-1009650</wp:posOffset>
            </wp:positionV>
            <wp:extent cx="10109834" cy="15627354"/>
            <wp:effectExtent l="0" t="0" r="635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72Res_Poster_BG.jp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0109834" cy="156273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5456F">
        <w:rPr>
          <w:noProof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37723E83" wp14:editId="6D906C7A">
                <wp:simplePos x="0" y="0"/>
                <wp:positionH relativeFrom="column">
                  <wp:posOffset>266700</wp:posOffset>
                </wp:positionH>
                <wp:positionV relativeFrom="paragraph">
                  <wp:posOffset>13401675</wp:posOffset>
                </wp:positionV>
                <wp:extent cx="7229475" cy="723900"/>
                <wp:effectExtent l="0" t="0" r="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29475" cy="723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5ED08B" w14:textId="368742A9" w:rsidR="00FE0537" w:rsidRPr="00C5456F" w:rsidRDefault="00241D43" w:rsidP="00587092">
                            <w:pPr>
                              <w:spacing w:line="276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C5456F"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24"/>
                                <w:szCs w:val="24"/>
                              </w:rPr>
                              <w:t>&lt;Add your message here: Lorem ipsum dolor sit amet, consectetur adipiscing elit. Donec mattis enim eu lorem malesuada hendrerit. Suspendisse eget quam et ipsum pretium ultrices. (200 character</w:t>
                            </w:r>
                            <w:r w:rsidR="00712FFF"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24"/>
                                <w:szCs w:val="24"/>
                              </w:rPr>
                              <w:t>s</w:t>
                            </w:r>
                            <w:bookmarkStart w:id="0" w:name="_GoBack"/>
                            <w:bookmarkEnd w:id="0"/>
                            <w:r w:rsidRPr="00C5456F"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max).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723E83" id="_x0000_t202" coordsize="21600,21600" o:spt="202" path="m,l,21600r21600,l21600,xe">
                <v:stroke joinstyle="miter"/>
                <v:path gradientshapeok="t" o:connecttype="rect"/>
              </v:shapetype>
              <v:shape id="Text Box 17" o:spid="_x0000_s1026" type="#_x0000_t202" style="position:absolute;margin-left:21pt;margin-top:1055.25pt;width:569.25pt;height:57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" filled="f" stroked="f">
                <v:textbox>
                  <w:txbxContent>
                    <w:p w14:paraId="305ED08B" w14:textId="368742A9" w:rsidR="00FE0537" w:rsidRPr="00C5456F" w:rsidRDefault="00241D43" w:rsidP="00587092">
                      <w:pPr>
                        <w:spacing w:line="276" w:lineRule="auto"/>
                        <w:jc w:val="center"/>
                        <w:rPr>
                          <w:rFonts w:asciiTheme="majorHAnsi" w:hAnsiTheme="majorHAnsi" w:cstheme="majorHAnsi"/>
                          <w:color w:val="FFFFFF" w:themeColor="background1"/>
                          <w:sz w:val="24"/>
                          <w:szCs w:val="24"/>
                        </w:rPr>
                      </w:pPr>
                      <w:r w:rsidRPr="00C5456F">
                        <w:rPr>
                          <w:rFonts w:asciiTheme="majorHAnsi" w:hAnsiTheme="majorHAnsi" w:cstheme="majorHAnsi"/>
                          <w:color w:val="FFFFFF" w:themeColor="background1"/>
                          <w:sz w:val="24"/>
                          <w:szCs w:val="24"/>
                        </w:rPr>
                        <w:t>&lt;Add your message here: Lorem ipsum dolor sit amet, consectetur adipiscing elit. Donec mattis enim eu lorem malesuada hendrerit. Suspendisse eget quam et ipsum pretium ultrices. (200 character</w:t>
                      </w:r>
                      <w:r w:rsidR="00712FFF">
                        <w:rPr>
                          <w:rFonts w:asciiTheme="majorHAnsi" w:hAnsiTheme="majorHAnsi" w:cstheme="majorHAnsi"/>
                          <w:color w:val="FFFFFF" w:themeColor="background1"/>
                          <w:sz w:val="24"/>
                          <w:szCs w:val="24"/>
                        </w:rPr>
                        <w:t>s</w:t>
                      </w:r>
                      <w:bookmarkStart w:id="1" w:name="_GoBack"/>
                      <w:bookmarkEnd w:id="1"/>
                      <w:r w:rsidRPr="00C5456F">
                        <w:rPr>
                          <w:rFonts w:asciiTheme="majorHAnsi" w:hAnsiTheme="majorHAnsi" w:cstheme="majorHAnsi"/>
                          <w:color w:val="FFFFFF" w:themeColor="background1"/>
                          <w:sz w:val="24"/>
                          <w:szCs w:val="24"/>
                        </w:rPr>
                        <w:t xml:space="preserve"> max).&gt;</w:t>
                      </w:r>
                    </w:p>
                  </w:txbxContent>
                </v:textbox>
              </v:shape>
            </w:pict>
          </mc:Fallback>
        </mc:AlternateContent>
      </w:r>
      <w:r w:rsidR="00C5456F"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42B32B95" wp14:editId="620DA865">
                <wp:simplePos x="0" y="0"/>
                <wp:positionH relativeFrom="page">
                  <wp:posOffset>0</wp:posOffset>
                </wp:positionH>
                <wp:positionV relativeFrom="paragraph">
                  <wp:posOffset>12620625</wp:posOffset>
                </wp:positionV>
                <wp:extent cx="10048875" cy="600075"/>
                <wp:effectExtent l="0" t="0" r="0" b="9525"/>
                <wp:wrapSquare wrapText="bothSides"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48875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726583B" w14:textId="15939A9D" w:rsidR="00FE0537" w:rsidRPr="00C5456F" w:rsidRDefault="003651CA" w:rsidP="007701B1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64"/>
                                <w:szCs w:val="64"/>
                              </w:rPr>
                            </w:pPr>
                            <w:r w:rsidRPr="00C5456F"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64"/>
                                <w:szCs w:val="64"/>
                              </w:rPr>
                              <w:t xml:space="preserve">Learn what you can </w:t>
                            </w:r>
                            <w:r w:rsidR="00520322" w:rsidRPr="00C5456F"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64"/>
                                <w:szCs w:val="64"/>
                              </w:rPr>
                              <w:t>find</w:t>
                            </w:r>
                            <w:r w:rsidRPr="00C5456F"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64"/>
                                <w:szCs w:val="64"/>
                              </w:rPr>
                              <w:t xml:space="preserve"> with </w:t>
                            </w:r>
                            <w:r w:rsidR="00D52CD5" w:rsidRPr="00C5456F"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64"/>
                                <w:szCs w:val="64"/>
                              </w:rPr>
                              <w:t xml:space="preserve">Microsoft Search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B32B95" id="Text Box 11" o:spid="_x0000_s1027" type="#_x0000_t202" style="position:absolute;margin-left:0;margin-top:993.75pt;width:791.25pt;height:47.25pt;z-index:25165824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" filled="f" stroked="f">
                <v:textbox>
                  <w:txbxContent>
                    <w:p w14:paraId="1726583B" w14:textId="15939A9D" w:rsidR="00FE0537" w:rsidRPr="00C5456F" w:rsidRDefault="003651CA" w:rsidP="007701B1">
                      <w:pPr>
                        <w:jc w:val="center"/>
                        <w:rPr>
                          <w:rFonts w:asciiTheme="majorHAnsi" w:hAnsiTheme="majorHAnsi" w:cstheme="majorHAnsi"/>
                          <w:color w:val="FFFFFF" w:themeColor="background1"/>
                          <w:sz w:val="64"/>
                          <w:szCs w:val="64"/>
                        </w:rPr>
                      </w:pPr>
                      <w:r w:rsidRPr="00C5456F">
                        <w:rPr>
                          <w:rFonts w:asciiTheme="majorHAnsi" w:hAnsiTheme="majorHAnsi" w:cstheme="majorHAnsi"/>
                          <w:color w:val="FFFFFF" w:themeColor="background1"/>
                          <w:sz w:val="64"/>
                          <w:szCs w:val="64"/>
                        </w:rPr>
                        <w:t xml:space="preserve">Learn what you can </w:t>
                      </w:r>
                      <w:r w:rsidR="00520322" w:rsidRPr="00C5456F">
                        <w:rPr>
                          <w:rFonts w:asciiTheme="majorHAnsi" w:hAnsiTheme="majorHAnsi" w:cstheme="majorHAnsi"/>
                          <w:color w:val="FFFFFF" w:themeColor="background1"/>
                          <w:sz w:val="64"/>
                          <w:szCs w:val="64"/>
                        </w:rPr>
                        <w:t>find</w:t>
                      </w:r>
                      <w:r w:rsidRPr="00C5456F">
                        <w:rPr>
                          <w:rFonts w:asciiTheme="majorHAnsi" w:hAnsiTheme="majorHAnsi" w:cstheme="majorHAnsi"/>
                          <w:color w:val="FFFFFF" w:themeColor="background1"/>
                          <w:sz w:val="64"/>
                          <w:szCs w:val="64"/>
                        </w:rPr>
                        <w:t xml:space="preserve"> with </w:t>
                      </w:r>
                      <w:r w:rsidR="00D52CD5" w:rsidRPr="00C5456F">
                        <w:rPr>
                          <w:rFonts w:asciiTheme="majorHAnsi" w:hAnsiTheme="majorHAnsi" w:cstheme="majorHAnsi"/>
                          <w:color w:val="FFFFFF" w:themeColor="background1"/>
                          <w:sz w:val="64"/>
                          <w:szCs w:val="64"/>
                        </w:rPr>
                        <w:t xml:space="preserve">Microsoft Search 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C5456F">
        <w:rPr>
          <w:noProof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18C733F4" wp14:editId="02E12915">
                <wp:simplePos x="0" y="0"/>
                <wp:positionH relativeFrom="column">
                  <wp:posOffset>-295275</wp:posOffset>
                </wp:positionH>
                <wp:positionV relativeFrom="paragraph">
                  <wp:posOffset>10658475</wp:posOffset>
                </wp:positionV>
                <wp:extent cx="4371975" cy="1076325"/>
                <wp:effectExtent l="0" t="0" r="0" b="9525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71975" cy="1076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112370" w14:textId="5E0F9F74" w:rsidR="003C47B6" w:rsidRPr="00C5456F" w:rsidRDefault="00D44DE6" w:rsidP="003C47B6">
                            <w:pPr>
                              <w:spacing w:line="192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262626" w:themeColor="text1" w:themeTint="D9"/>
                                <w:sz w:val="56"/>
                                <w:szCs w:val="56"/>
                              </w:rPr>
                            </w:pPr>
                            <w:r w:rsidRPr="00C5456F">
                              <w:rPr>
                                <w:rFonts w:asciiTheme="majorHAnsi" w:hAnsiTheme="majorHAnsi" w:cstheme="majorHAnsi"/>
                                <w:color w:val="262626" w:themeColor="text1" w:themeTint="D9"/>
                                <w:sz w:val="56"/>
                                <w:szCs w:val="56"/>
                              </w:rPr>
                              <w:t>Anywhere access</w:t>
                            </w:r>
                            <w:r w:rsidR="00520322" w:rsidRPr="00C5456F">
                              <w:rPr>
                                <w:rFonts w:asciiTheme="majorHAnsi" w:hAnsiTheme="majorHAnsi" w:cstheme="majorHAnsi"/>
                                <w:color w:val="262626" w:themeColor="text1" w:themeTint="D9"/>
                                <w:sz w:val="56"/>
                                <w:szCs w:val="56"/>
                              </w:rPr>
                              <w:t xml:space="preserve"> – </w:t>
                            </w:r>
                            <w:r w:rsidR="009568C3" w:rsidRPr="00C5456F">
                              <w:rPr>
                                <w:rFonts w:asciiTheme="majorHAnsi" w:hAnsiTheme="majorHAnsi" w:cstheme="majorHAnsi"/>
                                <w:color w:val="262626" w:themeColor="text1" w:themeTint="D9"/>
                                <w:sz w:val="56"/>
                                <w:szCs w:val="56"/>
                              </w:rPr>
                              <w:t>s</w:t>
                            </w:r>
                            <w:r w:rsidR="00520322" w:rsidRPr="00C5456F">
                              <w:rPr>
                                <w:rFonts w:asciiTheme="majorHAnsi" w:hAnsiTheme="majorHAnsi" w:cstheme="majorHAnsi"/>
                                <w:color w:val="262626" w:themeColor="text1" w:themeTint="D9"/>
                                <w:sz w:val="56"/>
                                <w:szCs w:val="56"/>
                              </w:rPr>
                              <w:t>earch from any device, anyw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C733F4" id="Text Box 1" o:spid="_x0000_s1028" type="#_x0000_t202" style="position:absolute;margin-left:-23.25pt;margin-top:839.25pt;width:344.25pt;height:84.75pt;z-index:25165825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" filled="f" stroked="f">
                <v:textbox>
                  <w:txbxContent>
                    <w:p w14:paraId="3C112370" w14:textId="5E0F9F74" w:rsidR="003C47B6" w:rsidRPr="00C5456F" w:rsidRDefault="00D44DE6" w:rsidP="003C47B6">
                      <w:pPr>
                        <w:spacing w:line="192" w:lineRule="auto"/>
                        <w:jc w:val="center"/>
                        <w:rPr>
                          <w:rFonts w:asciiTheme="majorHAnsi" w:hAnsiTheme="majorHAnsi" w:cstheme="majorHAnsi"/>
                          <w:color w:val="262626" w:themeColor="text1" w:themeTint="D9"/>
                          <w:sz w:val="56"/>
                          <w:szCs w:val="56"/>
                        </w:rPr>
                      </w:pPr>
                      <w:r w:rsidRPr="00C5456F">
                        <w:rPr>
                          <w:rFonts w:asciiTheme="majorHAnsi" w:hAnsiTheme="majorHAnsi" w:cstheme="majorHAnsi"/>
                          <w:color w:val="262626" w:themeColor="text1" w:themeTint="D9"/>
                          <w:sz w:val="56"/>
                          <w:szCs w:val="56"/>
                        </w:rPr>
                        <w:t>Anywhere access</w:t>
                      </w:r>
                      <w:r w:rsidR="00520322" w:rsidRPr="00C5456F">
                        <w:rPr>
                          <w:rFonts w:asciiTheme="majorHAnsi" w:hAnsiTheme="majorHAnsi" w:cstheme="majorHAnsi"/>
                          <w:color w:val="262626" w:themeColor="text1" w:themeTint="D9"/>
                          <w:sz w:val="56"/>
                          <w:szCs w:val="56"/>
                        </w:rPr>
                        <w:t xml:space="preserve"> – </w:t>
                      </w:r>
                      <w:r w:rsidR="009568C3" w:rsidRPr="00C5456F">
                        <w:rPr>
                          <w:rFonts w:asciiTheme="majorHAnsi" w:hAnsiTheme="majorHAnsi" w:cstheme="majorHAnsi"/>
                          <w:color w:val="262626" w:themeColor="text1" w:themeTint="D9"/>
                          <w:sz w:val="56"/>
                          <w:szCs w:val="56"/>
                        </w:rPr>
                        <w:t>s</w:t>
                      </w:r>
                      <w:r w:rsidR="00520322" w:rsidRPr="00C5456F">
                        <w:rPr>
                          <w:rFonts w:asciiTheme="majorHAnsi" w:hAnsiTheme="majorHAnsi" w:cstheme="majorHAnsi"/>
                          <w:color w:val="262626" w:themeColor="text1" w:themeTint="D9"/>
                          <w:sz w:val="56"/>
                          <w:szCs w:val="56"/>
                        </w:rPr>
                        <w:t>earch from any device, anywher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5456F">
        <w:rPr>
          <w:noProof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3872AA0A" wp14:editId="4478BDF4">
                <wp:simplePos x="0" y="0"/>
                <wp:positionH relativeFrom="column">
                  <wp:posOffset>3733800</wp:posOffset>
                </wp:positionH>
                <wp:positionV relativeFrom="paragraph">
                  <wp:posOffset>8286750</wp:posOffset>
                </wp:positionV>
                <wp:extent cx="4838700" cy="1134110"/>
                <wp:effectExtent l="0" t="0" r="0" b="8890"/>
                <wp:wrapSquare wrapText="bothSides"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38700" cy="11341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7C1A7D" w14:textId="6AAF1D94" w:rsidR="008B4043" w:rsidRPr="00C5456F" w:rsidRDefault="00520322" w:rsidP="00D14E9C">
                            <w:pPr>
                              <w:spacing w:line="192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262626" w:themeColor="text1" w:themeTint="D9"/>
                                <w:sz w:val="56"/>
                                <w:szCs w:val="56"/>
                              </w:rPr>
                            </w:pPr>
                            <w:r w:rsidRPr="00C5456F">
                              <w:rPr>
                                <w:rFonts w:asciiTheme="majorHAnsi" w:hAnsiTheme="majorHAnsi" w:cstheme="majorHAnsi"/>
                                <w:color w:val="262626" w:themeColor="text1" w:themeTint="D9"/>
                                <w:sz w:val="56"/>
                                <w:szCs w:val="56"/>
                              </w:rPr>
                              <w:t xml:space="preserve">Personalized results – </w:t>
                            </w:r>
                            <w:r w:rsidR="009568C3" w:rsidRPr="00C5456F">
                              <w:rPr>
                                <w:rFonts w:asciiTheme="majorHAnsi" w:hAnsiTheme="majorHAnsi" w:cstheme="majorHAnsi"/>
                                <w:color w:val="262626" w:themeColor="text1" w:themeTint="D9"/>
                                <w:sz w:val="56"/>
                                <w:szCs w:val="56"/>
                              </w:rPr>
                              <w:t>r</w:t>
                            </w:r>
                            <w:r w:rsidRPr="00C5456F">
                              <w:rPr>
                                <w:rFonts w:asciiTheme="majorHAnsi" w:hAnsiTheme="majorHAnsi" w:cstheme="majorHAnsi"/>
                                <w:color w:val="262626" w:themeColor="text1" w:themeTint="D9"/>
                                <w:sz w:val="56"/>
                                <w:szCs w:val="56"/>
                              </w:rPr>
                              <w:t>elevant to you and your wo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72AA0A" id="Text Box 27" o:spid="_x0000_s1029" type="#_x0000_t202" style="position:absolute;margin-left:294pt;margin-top:652.5pt;width:381pt;height:89.3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" filled="f" stroked="f">
                <v:textbox>
                  <w:txbxContent>
                    <w:p w14:paraId="167C1A7D" w14:textId="6AAF1D94" w:rsidR="008B4043" w:rsidRPr="00C5456F" w:rsidRDefault="00520322" w:rsidP="00D14E9C">
                      <w:pPr>
                        <w:spacing w:line="192" w:lineRule="auto"/>
                        <w:jc w:val="center"/>
                        <w:rPr>
                          <w:rFonts w:asciiTheme="majorHAnsi" w:hAnsiTheme="majorHAnsi" w:cstheme="majorHAnsi"/>
                          <w:color w:val="262626" w:themeColor="text1" w:themeTint="D9"/>
                          <w:sz w:val="56"/>
                          <w:szCs w:val="56"/>
                        </w:rPr>
                      </w:pPr>
                      <w:r w:rsidRPr="00C5456F">
                        <w:rPr>
                          <w:rFonts w:asciiTheme="majorHAnsi" w:hAnsiTheme="majorHAnsi" w:cstheme="majorHAnsi"/>
                          <w:color w:val="262626" w:themeColor="text1" w:themeTint="D9"/>
                          <w:sz w:val="56"/>
                          <w:szCs w:val="56"/>
                        </w:rPr>
                        <w:t xml:space="preserve">Personalized results – </w:t>
                      </w:r>
                      <w:r w:rsidR="009568C3" w:rsidRPr="00C5456F">
                        <w:rPr>
                          <w:rFonts w:asciiTheme="majorHAnsi" w:hAnsiTheme="majorHAnsi" w:cstheme="majorHAnsi"/>
                          <w:color w:val="262626" w:themeColor="text1" w:themeTint="D9"/>
                          <w:sz w:val="56"/>
                          <w:szCs w:val="56"/>
                        </w:rPr>
                        <w:t>r</w:t>
                      </w:r>
                      <w:r w:rsidRPr="00C5456F">
                        <w:rPr>
                          <w:rFonts w:asciiTheme="majorHAnsi" w:hAnsiTheme="majorHAnsi" w:cstheme="majorHAnsi"/>
                          <w:color w:val="262626" w:themeColor="text1" w:themeTint="D9"/>
                          <w:sz w:val="56"/>
                          <w:szCs w:val="56"/>
                        </w:rPr>
                        <w:t>elevant to you and your work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5456F">
        <w:rPr>
          <w:noProof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544F90AE" wp14:editId="6F3A2473">
                <wp:simplePos x="0" y="0"/>
                <wp:positionH relativeFrom="page">
                  <wp:posOffset>4762500</wp:posOffset>
                </wp:positionH>
                <wp:positionV relativeFrom="paragraph">
                  <wp:posOffset>3305175</wp:posOffset>
                </wp:positionV>
                <wp:extent cx="4498975" cy="1552575"/>
                <wp:effectExtent l="0" t="0" r="0" b="9525"/>
                <wp:wrapSquare wrapText="bothSides"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98975" cy="1552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EC3C78" w14:textId="5F806CBB" w:rsidR="00C87EF6" w:rsidRPr="00C5456F" w:rsidRDefault="00044366" w:rsidP="008B3983">
                            <w:pPr>
                              <w:spacing w:line="192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262626" w:themeColor="text1" w:themeTint="D9"/>
                                <w:sz w:val="56"/>
                                <w:szCs w:val="56"/>
                              </w:rPr>
                            </w:pPr>
                            <w:r w:rsidRPr="00C5456F">
                              <w:rPr>
                                <w:rFonts w:asciiTheme="majorHAnsi" w:hAnsiTheme="majorHAnsi" w:cstheme="majorHAnsi"/>
                                <w:color w:val="262626" w:themeColor="text1" w:themeTint="D9"/>
                                <w:sz w:val="56"/>
                                <w:szCs w:val="56"/>
                              </w:rPr>
                              <w:t xml:space="preserve">One simple search – </w:t>
                            </w:r>
                            <w:r w:rsidR="009568C3" w:rsidRPr="00C5456F">
                              <w:rPr>
                                <w:rFonts w:asciiTheme="majorHAnsi" w:hAnsiTheme="majorHAnsi" w:cstheme="majorHAnsi"/>
                                <w:color w:val="262626" w:themeColor="text1" w:themeTint="D9"/>
                                <w:sz w:val="56"/>
                                <w:szCs w:val="56"/>
                              </w:rPr>
                              <w:t>a</w:t>
                            </w:r>
                            <w:r w:rsidRPr="00C5456F">
                              <w:rPr>
                                <w:rFonts w:asciiTheme="majorHAnsi" w:hAnsiTheme="majorHAnsi" w:cstheme="majorHAnsi"/>
                                <w:color w:val="262626" w:themeColor="text1" w:themeTint="D9"/>
                                <w:sz w:val="56"/>
                                <w:szCs w:val="56"/>
                              </w:rPr>
                              <w:t xml:space="preserve">cross </w:t>
                            </w:r>
                            <w:r w:rsidR="00BF38BA" w:rsidRPr="00C5456F">
                              <w:rPr>
                                <w:rFonts w:asciiTheme="majorHAnsi" w:hAnsiTheme="majorHAnsi" w:cstheme="majorHAnsi"/>
                                <w:color w:val="262626" w:themeColor="text1" w:themeTint="D9"/>
                                <w:sz w:val="56"/>
                                <w:szCs w:val="56"/>
                              </w:rPr>
                              <w:t>Microsoft Search, your organization, and the we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4F90AE" id="Text Box 29" o:spid="_x0000_s1030" type="#_x0000_t202" style="position:absolute;margin-left:375pt;margin-top:260.25pt;width:354.25pt;height:122.25pt;z-index:251658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" filled="f" stroked="f">
                <v:textbox>
                  <w:txbxContent>
                    <w:p w14:paraId="57EC3C78" w14:textId="5F806CBB" w:rsidR="00C87EF6" w:rsidRPr="00C5456F" w:rsidRDefault="00044366" w:rsidP="008B3983">
                      <w:pPr>
                        <w:spacing w:line="192" w:lineRule="auto"/>
                        <w:jc w:val="center"/>
                        <w:rPr>
                          <w:rFonts w:asciiTheme="majorHAnsi" w:hAnsiTheme="majorHAnsi" w:cstheme="majorHAnsi"/>
                          <w:color w:val="262626" w:themeColor="text1" w:themeTint="D9"/>
                          <w:sz w:val="56"/>
                          <w:szCs w:val="56"/>
                        </w:rPr>
                      </w:pPr>
                      <w:r w:rsidRPr="00C5456F">
                        <w:rPr>
                          <w:rFonts w:asciiTheme="majorHAnsi" w:hAnsiTheme="majorHAnsi" w:cstheme="majorHAnsi"/>
                          <w:color w:val="262626" w:themeColor="text1" w:themeTint="D9"/>
                          <w:sz w:val="56"/>
                          <w:szCs w:val="56"/>
                        </w:rPr>
                        <w:t xml:space="preserve">One simple search – </w:t>
                      </w:r>
                      <w:r w:rsidR="009568C3" w:rsidRPr="00C5456F">
                        <w:rPr>
                          <w:rFonts w:asciiTheme="majorHAnsi" w:hAnsiTheme="majorHAnsi" w:cstheme="majorHAnsi"/>
                          <w:color w:val="262626" w:themeColor="text1" w:themeTint="D9"/>
                          <w:sz w:val="56"/>
                          <w:szCs w:val="56"/>
                        </w:rPr>
                        <w:t>a</w:t>
                      </w:r>
                      <w:r w:rsidRPr="00C5456F">
                        <w:rPr>
                          <w:rFonts w:asciiTheme="majorHAnsi" w:hAnsiTheme="majorHAnsi" w:cstheme="majorHAnsi"/>
                          <w:color w:val="262626" w:themeColor="text1" w:themeTint="D9"/>
                          <w:sz w:val="56"/>
                          <w:szCs w:val="56"/>
                        </w:rPr>
                        <w:t xml:space="preserve">cross </w:t>
                      </w:r>
                      <w:r w:rsidR="00BF38BA" w:rsidRPr="00C5456F">
                        <w:rPr>
                          <w:rFonts w:asciiTheme="majorHAnsi" w:hAnsiTheme="majorHAnsi" w:cstheme="majorHAnsi"/>
                          <w:color w:val="262626" w:themeColor="text1" w:themeTint="D9"/>
                          <w:sz w:val="56"/>
                          <w:szCs w:val="56"/>
                        </w:rPr>
                        <w:t>Microsoft Search, your organization, and the web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B36E6D">
        <w:rPr>
          <w:noProof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193C4829" wp14:editId="0C2EA7A9">
                <wp:simplePos x="0" y="0"/>
                <wp:positionH relativeFrom="column">
                  <wp:posOffset>-606425</wp:posOffset>
                </wp:positionH>
                <wp:positionV relativeFrom="paragraph">
                  <wp:posOffset>5684520</wp:posOffset>
                </wp:positionV>
                <wp:extent cx="4034790" cy="1276985"/>
                <wp:effectExtent l="0" t="0" r="0" b="0"/>
                <wp:wrapSquare wrapText="bothSides"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34790" cy="12769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F397FC" w14:textId="1AB6EF2D" w:rsidR="008B4043" w:rsidRPr="00C5456F" w:rsidRDefault="005F5969" w:rsidP="00D14E9C">
                            <w:pPr>
                              <w:spacing w:line="192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262626" w:themeColor="text1" w:themeTint="D9"/>
                                <w:sz w:val="56"/>
                                <w:szCs w:val="56"/>
                              </w:rPr>
                            </w:pPr>
                            <w:r w:rsidRPr="00C5456F">
                              <w:rPr>
                                <w:rFonts w:asciiTheme="majorHAnsi" w:hAnsiTheme="majorHAnsi" w:cstheme="majorHAnsi"/>
                                <w:color w:val="262626" w:themeColor="text1" w:themeTint="D9"/>
                                <w:sz w:val="56"/>
                                <w:szCs w:val="56"/>
                              </w:rPr>
                              <w:t xml:space="preserve">Consistent and familiar – </w:t>
                            </w:r>
                            <w:r w:rsidR="009568C3" w:rsidRPr="00C5456F">
                              <w:rPr>
                                <w:rFonts w:asciiTheme="majorHAnsi" w:hAnsiTheme="majorHAnsi" w:cstheme="majorHAnsi"/>
                                <w:color w:val="262626" w:themeColor="text1" w:themeTint="D9"/>
                                <w:sz w:val="56"/>
                                <w:szCs w:val="56"/>
                              </w:rPr>
                              <w:t>s</w:t>
                            </w:r>
                            <w:r w:rsidRPr="00C5456F">
                              <w:rPr>
                                <w:rFonts w:asciiTheme="majorHAnsi" w:hAnsiTheme="majorHAnsi" w:cstheme="majorHAnsi"/>
                                <w:color w:val="262626" w:themeColor="text1" w:themeTint="D9"/>
                                <w:sz w:val="56"/>
                                <w:szCs w:val="56"/>
                              </w:rPr>
                              <w:t xml:space="preserve">earch from within </w:t>
                            </w:r>
                            <w:r w:rsidR="00C074D3" w:rsidRPr="00C5456F">
                              <w:rPr>
                                <w:rFonts w:asciiTheme="majorHAnsi" w:hAnsiTheme="majorHAnsi" w:cstheme="majorHAnsi"/>
                                <w:color w:val="262626" w:themeColor="text1" w:themeTint="D9"/>
                                <w:sz w:val="56"/>
                                <w:szCs w:val="56"/>
                              </w:rPr>
                              <w:br/>
                            </w:r>
                            <w:r w:rsidRPr="00C5456F">
                              <w:rPr>
                                <w:rFonts w:asciiTheme="majorHAnsi" w:hAnsiTheme="majorHAnsi" w:cstheme="majorHAnsi"/>
                                <w:color w:val="262626" w:themeColor="text1" w:themeTint="D9"/>
                                <w:sz w:val="56"/>
                                <w:szCs w:val="56"/>
                              </w:rPr>
                              <w:t>any app or bro</w:t>
                            </w:r>
                            <w:r w:rsidR="001C0BBB" w:rsidRPr="00C5456F">
                              <w:rPr>
                                <w:rFonts w:asciiTheme="majorHAnsi" w:hAnsiTheme="majorHAnsi" w:cstheme="majorHAnsi"/>
                                <w:color w:val="262626" w:themeColor="text1" w:themeTint="D9"/>
                                <w:sz w:val="56"/>
                                <w:szCs w:val="56"/>
                              </w:rPr>
                              <w:t>w</w:t>
                            </w:r>
                            <w:r w:rsidRPr="00C5456F">
                              <w:rPr>
                                <w:rFonts w:asciiTheme="majorHAnsi" w:hAnsiTheme="majorHAnsi" w:cstheme="majorHAnsi"/>
                                <w:color w:val="262626" w:themeColor="text1" w:themeTint="D9"/>
                                <w:sz w:val="56"/>
                                <w:szCs w:val="56"/>
                              </w:rPr>
                              <w:t>s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3C4829" id="Text Box 28" o:spid="_x0000_s1031" type="#_x0000_t202" style="position:absolute;margin-left:-47.75pt;margin-top:447.6pt;width:317.7pt;height:100.55pt;z-index:2516582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" filled="f" stroked="f">
                <v:textbox>
                  <w:txbxContent>
                    <w:p w14:paraId="39F397FC" w14:textId="1AB6EF2D" w:rsidR="008B4043" w:rsidRPr="00C5456F" w:rsidRDefault="005F5969" w:rsidP="00D14E9C">
                      <w:pPr>
                        <w:spacing w:line="192" w:lineRule="auto"/>
                        <w:jc w:val="center"/>
                        <w:rPr>
                          <w:rFonts w:asciiTheme="majorHAnsi" w:hAnsiTheme="majorHAnsi" w:cstheme="majorHAnsi"/>
                          <w:color w:val="262626" w:themeColor="text1" w:themeTint="D9"/>
                          <w:sz w:val="56"/>
                          <w:szCs w:val="56"/>
                        </w:rPr>
                      </w:pPr>
                      <w:r w:rsidRPr="00C5456F">
                        <w:rPr>
                          <w:rFonts w:asciiTheme="majorHAnsi" w:hAnsiTheme="majorHAnsi" w:cstheme="majorHAnsi"/>
                          <w:color w:val="262626" w:themeColor="text1" w:themeTint="D9"/>
                          <w:sz w:val="56"/>
                          <w:szCs w:val="56"/>
                        </w:rPr>
                        <w:t xml:space="preserve">Consistent and familiar – </w:t>
                      </w:r>
                      <w:r w:rsidR="009568C3" w:rsidRPr="00C5456F">
                        <w:rPr>
                          <w:rFonts w:asciiTheme="majorHAnsi" w:hAnsiTheme="majorHAnsi" w:cstheme="majorHAnsi"/>
                          <w:color w:val="262626" w:themeColor="text1" w:themeTint="D9"/>
                          <w:sz w:val="56"/>
                          <w:szCs w:val="56"/>
                        </w:rPr>
                        <w:t>s</w:t>
                      </w:r>
                      <w:r w:rsidRPr="00C5456F">
                        <w:rPr>
                          <w:rFonts w:asciiTheme="majorHAnsi" w:hAnsiTheme="majorHAnsi" w:cstheme="majorHAnsi"/>
                          <w:color w:val="262626" w:themeColor="text1" w:themeTint="D9"/>
                          <w:sz w:val="56"/>
                          <w:szCs w:val="56"/>
                        </w:rPr>
                        <w:t xml:space="preserve">earch from within </w:t>
                      </w:r>
                      <w:r w:rsidR="00C074D3" w:rsidRPr="00C5456F">
                        <w:rPr>
                          <w:rFonts w:asciiTheme="majorHAnsi" w:hAnsiTheme="majorHAnsi" w:cstheme="majorHAnsi"/>
                          <w:color w:val="262626" w:themeColor="text1" w:themeTint="D9"/>
                          <w:sz w:val="56"/>
                          <w:szCs w:val="56"/>
                        </w:rPr>
                        <w:br/>
                      </w:r>
                      <w:r w:rsidRPr="00C5456F">
                        <w:rPr>
                          <w:rFonts w:asciiTheme="majorHAnsi" w:hAnsiTheme="majorHAnsi" w:cstheme="majorHAnsi"/>
                          <w:color w:val="262626" w:themeColor="text1" w:themeTint="D9"/>
                          <w:sz w:val="56"/>
                          <w:szCs w:val="56"/>
                        </w:rPr>
                        <w:t>any app or bro</w:t>
                      </w:r>
                      <w:r w:rsidR="001C0BBB" w:rsidRPr="00C5456F">
                        <w:rPr>
                          <w:rFonts w:asciiTheme="majorHAnsi" w:hAnsiTheme="majorHAnsi" w:cstheme="majorHAnsi"/>
                          <w:color w:val="262626" w:themeColor="text1" w:themeTint="D9"/>
                          <w:sz w:val="56"/>
                          <w:szCs w:val="56"/>
                        </w:rPr>
                        <w:t>w</w:t>
                      </w:r>
                      <w:r w:rsidRPr="00C5456F">
                        <w:rPr>
                          <w:rFonts w:asciiTheme="majorHAnsi" w:hAnsiTheme="majorHAnsi" w:cstheme="majorHAnsi"/>
                          <w:color w:val="262626" w:themeColor="text1" w:themeTint="D9"/>
                          <w:sz w:val="56"/>
                          <w:szCs w:val="56"/>
                        </w:rPr>
                        <w:t>s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36E6D"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6A4E8D86" wp14:editId="319BFA1C">
                <wp:simplePos x="0" y="0"/>
                <wp:positionH relativeFrom="page">
                  <wp:align>left</wp:align>
                </wp:positionH>
                <wp:positionV relativeFrom="paragraph">
                  <wp:posOffset>1476375</wp:posOffset>
                </wp:positionV>
                <wp:extent cx="10039350" cy="809625"/>
                <wp:effectExtent l="0" t="0" r="0" b="9525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39350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55F8241" w14:textId="4E40CD6D" w:rsidR="00FE0537" w:rsidRPr="00C5456F" w:rsidRDefault="009568C3" w:rsidP="009568C3">
                            <w:pPr>
                              <w:spacing w:line="240" w:lineRule="auto"/>
                              <w:jc w:val="center"/>
                              <w:rPr>
                                <w:rFonts w:ascii="Helvetica" w:eastAsiaTheme="minorEastAsia" w:hAnsi="Helvetica" w:cs="Helvetica"/>
                                <w:bCs/>
                                <w:color w:val="262626" w:themeColor="text1" w:themeTint="D9"/>
                                <w:sz w:val="36"/>
                                <w:szCs w:val="36"/>
                              </w:rPr>
                            </w:pPr>
                            <w:r w:rsidRPr="00C5456F">
                              <w:rPr>
                                <w:rFonts w:ascii="Helvetica" w:eastAsiaTheme="minorEastAsia" w:hAnsi="Helvetica" w:cs="Helvetica"/>
                                <w:bCs/>
                                <w:color w:val="262626" w:themeColor="text1" w:themeTint="D9"/>
                                <w:sz w:val="36"/>
                                <w:szCs w:val="36"/>
                              </w:rPr>
                              <w:t xml:space="preserve">Welcome to </w:t>
                            </w:r>
                            <w:r w:rsidR="00FB45DA" w:rsidRPr="00C5456F">
                              <w:rPr>
                                <w:rFonts w:ascii="Helvetica" w:eastAsiaTheme="minorEastAsia" w:hAnsi="Helvetica" w:cs="Helvetica"/>
                                <w:bCs/>
                                <w:color w:val="262626" w:themeColor="text1" w:themeTint="D9"/>
                                <w:sz w:val="36"/>
                                <w:szCs w:val="36"/>
                              </w:rPr>
                              <w:t>Microsoft Search</w:t>
                            </w:r>
                            <w:r w:rsidR="00006EEF" w:rsidRPr="00C5456F">
                              <w:rPr>
                                <w:rFonts w:ascii="Helvetica" w:eastAsiaTheme="minorEastAsia" w:hAnsi="Helvetica" w:cs="Helvetica"/>
                                <w:bCs/>
                                <w:color w:val="262626" w:themeColor="text1" w:themeTint="D9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C5456F">
                              <w:rPr>
                                <w:rFonts w:ascii="Helvetica" w:eastAsiaTheme="minorEastAsia" w:hAnsi="Helvetica" w:cs="Helvetica"/>
                                <w:bCs/>
                                <w:color w:val="262626" w:themeColor="text1" w:themeTint="D9"/>
                                <w:sz w:val="36"/>
                                <w:szCs w:val="36"/>
                              </w:rPr>
                              <w:t>—</w:t>
                            </w:r>
                            <w:r w:rsidR="00006EEF" w:rsidRPr="00C5456F">
                              <w:rPr>
                                <w:rFonts w:ascii="Helvetica" w:eastAsiaTheme="minorEastAsia" w:hAnsi="Helvetica" w:cs="Helvetica"/>
                                <w:bCs/>
                                <w:color w:val="262626" w:themeColor="text1" w:themeTint="D9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C5456F">
                              <w:rPr>
                                <w:rFonts w:ascii="Helvetica" w:eastAsiaTheme="minorEastAsia" w:hAnsi="Helvetica" w:cs="Helvetica"/>
                                <w:bCs/>
                                <w:color w:val="262626" w:themeColor="text1" w:themeTint="D9"/>
                                <w:sz w:val="36"/>
                                <w:szCs w:val="36"/>
                              </w:rPr>
                              <w:t>i</w:t>
                            </w:r>
                            <w:r w:rsidR="00FB45DA" w:rsidRPr="00C5456F">
                              <w:rPr>
                                <w:rFonts w:ascii="Helvetica" w:eastAsiaTheme="minorEastAsia" w:hAnsi="Helvetica" w:cs="Helvetica"/>
                                <w:bCs/>
                                <w:color w:val="262626" w:themeColor="text1" w:themeTint="D9"/>
                                <w:sz w:val="36"/>
                                <w:szCs w:val="36"/>
                              </w:rPr>
                              <w:t xml:space="preserve">ntelligent </w:t>
                            </w:r>
                            <w:r w:rsidRPr="00C5456F">
                              <w:rPr>
                                <w:rFonts w:ascii="Helvetica" w:eastAsiaTheme="minorEastAsia" w:hAnsi="Helvetica" w:cs="Helvetica"/>
                                <w:bCs/>
                                <w:color w:val="262626" w:themeColor="text1" w:themeTint="D9"/>
                                <w:sz w:val="36"/>
                                <w:szCs w:val="36"/>
                              </w:rPr>
                              <w:t>s</w:t>
                            </w:r>
                            <w:r w:rsidR="00763537" w:rsidRPr="00C5456F">
                              <w:rPr>
                                <w:rFonts w:ascii="Helvetica" w:eastAsiaTheme="minorEastAsia" w:hAnsi="Helvetica" w:cs="Helvetica"/>
                                <w:bCs/>
                                <w:color w:val="262626" w:themeColor="text1" w:themeTint="D9"/>
                                <w:sz w:val="36"/>
                                <w:szCs w:val="36"/>
                              </w:rPr>
                              <w:t>earch for the modern workpla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4E8D86" id="Text Box 3" o:spid="_x0000_s1032" type="#_x0000_t202" style="position:absolute;margin-left:0;margin-top:116.25pt;width:790.5pt;height:63.75pt;z-index:251658242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" filled="f" stroked="f">
                <v:textbox>
                  <w:txbxContent>
                    <w:p w14:paraId="155F8241" w14:textId="4E40CD6D" w:rsidR="00FE0537" w:rsidRPr="00C5456F" w:rsidRDefault="009568C3" w:rsidP="009568C3">
                      <w:pPr>
                        <w:spacing w:line="240" w:lineRule="auto"/>
                        <w:jc w:val="center"/>
                        <w:rPr>
                          <w:rFonts w:ascii="Helvetica" w:eastAsiaTheme="minorEastAsia" w:hAnsi="Helvetica" w:cs="Helvetica"/>
                          <w:bCs/>
                          <w:color w:val="262626" w:themeColor="text1" w:themeTint="D9"/>
                          <w:sz w:val="36"/>
                          <w:szCs w:val="36"/>
                        </w:rPr>
                      </w:pPr>
                      <w:r w:rsidRPr="00C5456F">
                        <w:rPr>
                          <w:rFonts w:ascii="Helvetica" w:eastAsiaTheme="minorEastAsia" w:hAnsi="Helvetica" w:cs="Helvetica"/>
                          <w:bCs/>
                          <w:color w:val="262626" w:themeColor="text1" w:themeTint="D9"/>
                          <w:sz w:val="36"/>
                          <w:szCs w:val="36"/>
                        </w:rPr>
                        <w:t xml:space="preserve">Welcome to </w:t>
                      </w:r>
                      <w:r w:rsidR="00FB45DA" w:rsidRPr="00C5456F">
                        <w:rPr>
                          <w:rFonts w:ascii="Helvetica" w:eastAsiaTheme="minorEastAsia" w:hAnsi="Helvetica" w:cs="Helvetica"/>
                          <w:bCs/>
                          <w:color w:val="262626" w:themeColor="text1" w:themeTint="D9"/>
                          <w:sz w:val="36"/>
                          <w:szCs w:val="36"/>
                        </w:rPr>
                        <w:t>Microsoft Search</w:t>
                      </w:r>
                      <w:r w:rsidR="00006EEF" w:rsidRPr="00C5456F">
                        <w:rPr>
                          <w:rFonts w:ascii="Helvetica" w:eastAsiaTheme="minorEastAsia" w:hAnsi="Helvetica" w:cs="Helvetica"/>
                          <w:bCs/>
                          <w:color w:val="262626" w:themeColor="text1" w:themeTint="D9"/>
                          <w:sz w:val="36"/>
                          <w:szCs w:val="36"/>
                        </w:rPr>
                        <w:t xml:space="preserve"> </w:t>
                      </w:r>
                      <w:r w:rsidRPr="00C5456F">
                        <w:rPr>
                          <w:rFonts w:ascii="Helvetica" w:eastAsiaTheme="minorEastAsia" w:hAnsi="Helvetica" w:cs="Helvetica"/>
                          <w:bCs/>
                          <w:color w:val="262626" w:themeColor="text1" w:themeTint="D9"/>
                          <w:sz w:val="36"/>
                          <w:szCs w:val="36"/>
                        </w:rPr>
                        <w:t>—</w:t>
                      </w:r>
                      <w:r w:rsidR="00006EEF" w:rsidRPr="00C5456F">
                        <w:rPr>
                          <w:rFonts w:ascii="Helvetica" w:eastAsiaTheme="minorEastAsia" w:hAnsi="Helvetica" w:cs="Helvetica"/>
                          <w:bCs/>
                          <w:color w:val="262626" w:themeColor="text1" w:themeTint="D9"/>
                          <w:sz w:val="36"/>
                          <w:szCs w:val="36"/>
                        </w:rPr>
                        <w:t xml:space="preserve"> </w:t>
                      </w:r>
                      <w:r w:rsidRPr="00C5456F">
                        <w:rPr>
                          <w:rFonts w:ascii="Helvetica" w:eastAsiaTheme="minorEastAsia" w:hAnsi="Helvetica" w:cs="Helvetica"/>
                          <w:bCs/>
                          <w:color w:val="262626" w:themeColor="text1" w:themeTint="D9"/>
                          <w:sz w:val="36"/>
                          <w:szCs w:val="36"/>
                        </w:rPr>
                        <w:t>i</w:t>
                      </w:r>
                      <w:r w:rsidR="00FB45DA" w:rsidRPr="00C5456F">
                        <w:rPr>
                          <w:rFonts w:ascii="Helvetica" w:eastAsiaTheme="minorEastAsia" w:hAnsi="Helvetica" w:cs="Helvetica"/>
                          <w:bCs/>
                          <w:color w:val="262626" w:themeColor="text1" w:themeTint="D9"/>
                          <w:sz w:val="36"/>
                          <w:szCs w:val="36"/>
                        </w:rPr>
                        <w:t xml:space="preserve">ntelligent </w:t>
                      </w:r>
                      <w:r w:rsidRPr="00C5456F">
                        <w:rPr>
                          <w:rFonts w:ascii="Helvetica" w:eastAsiaTheme="minorEastAsia" w:hAnsi="Helvetica" w:cs="Helvetica"/>
                          <w:bCs/>
                          <w:color w:val="262626" w:themeColor="text1" w:themeTint="D9"/>
                          <w:sz w:val="36"/>
                          <w:szCs w:val="36"/>
                        </w:rPr>
                        <w:t>s</w:t>
                      </w:r>
                      <w:r w:rsidR="00763537" w:rsidRPr="00C5456F">
                        <w:rPr>
                          <w:rFonts w:ascii="Helvetica" w:eastAsiaTheme="minorEastAsia" w:hAnsi="Helvetica" w:cs="Helvetica"/>
                          <w:bCs/>
                          <w:color w:val="262626" w:themeColor="text1" w:themeTint="D9"/>
                          <w:sz w:val="36"/>
                          <w:szCs w:val="36"/>
                        </w:rPr>
                        <w:t>earch for the modern workplace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B36E6D">
        <w:rPr>
          <w:noProof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069037F2" wp14:editId="687C0969">
                <wp:simplePos x="0" y="0"/>
                <wp:positionH relativeFrom="margin">
                  <wp:posOffset>485775</wp:posOffset>
                </wp:positionH>
                <wp:positionV relativeFrom="paragraph">
                  <wp:posOffset>819150</wp:posOffset>
                </wp:positionV>
                <wp:extent cx="6690995" cy="7239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90995" cy="723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C99C84" w14:textId="5584C790" w:rsidR="00C82F3D" w:rsidRPr="00C5456F" w:rsidRDefault="009568C3" w:rsidP="003C47B6">
                            <w:pPr>
                              <w:spacing w:after="0" w:line="800" w:lineRule="exact"/>
                              <w:jc w:val="center"/>
                              <w:rPr>
                                <w:rFonts w:ascii="Segoe UI Semibold" w:hAnsi="Segoe UI Semibold" w:cs="Segoe UI Semibold"/>
                                <w:color w:val="262626" w:themeColor="text1" w:themeTint="D9"/>
                                <w:sz w:val="72"/>
                                <w:szCs w:val="72"/>
                              </w:rPr>
                            </w:pPr>
                            <w:r w:rsidRPr="00C5456F">
                              <w:rPr>
                                <w:rFonts w:ascii="Segoe UI Semibold" w:hAnsi="Segoe UI Semibold" w:cs="Segoe UI Semibold"/>
                                <w:color w:val="262626" w:themeColor="text1" w:themeTint="D9"/>
                                <w:sz w:val="72"/>
                                <w:szCs w:val="72"/>
                              </w:rPr>
                              <w:t>Search smarter, not hard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9037F2" id="Text Box 2" o:spid="_x0000_s1033" type="#_x0000_t202" style="position:absolute;margin-left:38.25pt;margin-top:64.5pt;width:526.85pt;height:57pt;z-index:-25165823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" filled="f" stroked="f">
                <v:textbox>
                  <w:txbxContent>
                    <w:p w14:paraId="57C99C84" w14:textId="5584C790" w:rsidR="00C82F3D" w:rsidRPr="00C5456F" w:rsidRDefault="009568C3" w:rsidP="003C47B6">
                      <w:pPr>
                        <w:spacing w:after="0" w:line="800" w:lineRule="exact"/>
                        <w:jc w:val="center"/>
                        <w:rPr>
                          <w:rFonts w:ascii="Segoe UI Semibold" w:hAnsi="Segoe UI Semibold" w:cs="Segoe UI Semibold"/>
                          <w:color w:val="262626" w:themeColor="text1" w:themeTint="D9"/>
                          <w:sz w:val="72"/>
                          <w:szCs w:val="72"/>
                        </w:rPr>
                      </w:pPr>
                      <w:r w:rsidRPr="00C5456F">
                        <w:rPr>
                          <w:rFonts w:ascii="Segoe UI Semibold" w:hAnsi="Segoe UI Semibold" w:cs="Segoe UI Semibold"/>
                          <w:color w:val="262626" w:themeColor="text1" w:themeTint="D9"/>
                          <w:sz w:val="72"/>
                          <w:szCs w:val="72"/>
                        </w:rPr>
                        <w:t>Search smarter, not hard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C05E3">
        <w:rPr>
          <w:noProof/>
        </w:rPr>
        <mc:AlternateContent>
          <mc:Choice Requires="wps">
            <w:drawing>
              <wp:anchor distT="0" distB="0" distL="114300" distR="114300" simplePos="0" relativeHeight="251658249" behindDoc="1" locked="0" layoutInCell="1" allowOverlap="1" wp14:anchorId="342509D8" wp14:editId="63DEABB4">
                <wp:simplePos x="0" y="0"/>
                <wp:positionH relativeFrom="column">
                  <wp:posOffset>-714375</wp:posOffset>
                </wp:positionH>
                <wp:positionV relativeFrom="paragraph">
                  <wp:posOffset>-523875</wp:posOffset>
                </wp:positionV>
                <wp:extent cx="9124950" cy="64770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24950" cy="647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FB77B12" w14:textId="16CF6ADF" w:rsidR="009625FA" w:rsidRPr="00241D43" w:rsidRDefault="00241D43" w:rsidP="00195C3F">
                            <w:pPr>
                              <w:jc w:val="center"/>
                              <w:rPr>
                                <w:rFonts w:ascii="Calibri Light" w:hAnsi="Calibri Light" w:cs="Calibri Light"/>
                                <w:color w:val="DA3B00"/>
                                <w:sz w:val="28"/>
                                <w:szCs w:val="28"/>
                              </w:rPr>
                            </w:pPr>
                            <w:r w:rsidRPr="00241D43">
                              <w:rPr>
                                <w:rFonts w:ascii="Calibri" w:eastAsiaTheme="minorEastAsia" w:hAnsi="Calibri" w:cs="Calibri"/>
                                <w:color w:val="DA3B00"/>
                                <w:sz w:val="28"/>
                                <w:szCs w:val="28"/>
                              </w:rPr>
                              <w:t xml:space="preserve">&lt;Insert your company’s logo here. Apply your company’s branding </w:t>
                            </w:r>
                            <w:r w:rsidR="00195C3F">
                              <w:rPr>
                                <w:rFonts w:ascii="Calibri" w:eastAsiaTheme="minorEastAsia" w:hAnsi="Calibri" w:cs="Calibri"/>
                                <w:color w:val="DA3B00"/>
                                <w:sz w:val="28"/>
                                <w:szCs w:val="28"/>
                              </w:rPr>
                              <w:br/>
                            </w:r>
                            <w:r w:rsidRPr="00241D43">
                              <w:rPr>
                                <w:rFonts w:ascii="Calibri" w:eastAsiaTheme="minorEastAsia" w:hAnsi="Calibri" w:cs="Calibri"/>
                                <w:color w:val="DA3B00"/>
                                <w:sz w:val="28"/>
                                <w:szCs w:val="28"/>
                              </w:rPr>
                              <w:t>(fonts, colors, illustration or images) to the rest of the document as desired.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2509D8" id="Text Box 4" o:spid="_x0000_s1034" type="#_x0000_t202" style="position:absolute;margin-left:-56.25pt;margin-top:-41.25pt;width:718.5pt;height:51pt;z-index:-25165823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" filled="f" stroked="f" strokeweight=".5pt">
                <v:textbox>
                  <w:txbxContent>
                    <w:p w14:paraId="2FB77B12" w14:textId="16CF6ADF" w:rsidR="009625FA" w:rsidRPr="00241D43" w:rsidRDefault="00241D43" w:rsidP="00195C3F">
                      <w:pPr>
                        <w:jc w:val="center"/>
                        <w:rPr>
                          <w:rFonts w:ascii="Calibri Light" w:hAnsi="Calibri Light" w:cs="Calibri Light"/>
                          <w:color w:val="DA3B00"/>
                          <w:sz w:val="28"/>
                          <w:szCs w:val="28"/>
                        </w:rPr>
                      </w:pPr>
                      <w:r w:rsidRPr="00241D43">
                        <w:rPr>
                          <w:rFonts w:ascii="Calibri" w:eastAsiaTheme="minorEastAsia" w:hAnsi="Calibri" w:cs="Calibri"/>
                          <w:color w:val="DA3B00"/>
                          <w:sz w:val="28"/>
                          <w:szCs w:val="28"/>
                        </w:rPr>
                        <w:t xml:space="preserve">&lt;Insert your company’s logo here. Apply your company’s branding </w:t>
                      </w:r>
                      <w:r w:rsidR="00195C3F">
                        <w:rPr>
                          <w:rFonts w:ascii="Calibri" w:eastAsiaTheme="minorEastAsia" w:hAnsi="Calibri" w:cs="Calibri"/>
                          <w:color w:val="DA3B00"/>
                          <w:sz w:val="28"/>
                          <w:szCs w:val="28"/>
                        </w:rPr>
                        <w:br/>
                      </w:r>
                      <w:r w:rsidRPr="00241D43">
                        <w:rPr>
                          <w:rFonts w:ascii="Calibri" w:eastAsiaTheme="minorEastAsia" w:hAnsi="Calibri" w:cs="Calibri"/>
                          <w:color w:val="DA3B00"/>
                          <w:sz w:val="28"/>
                          <w:szCs w:val="28"/>
                        </w:rPr>
                        <w:t>(fonts, colors, illustration or images) to the rest of the document as desired.&gt;</w:t>
                      </w:r>
                    </w:p>
                  </w:txbxContent>
                </v:textbox>
              </v:shape>
            </w:pict>
          </mc:Fallback>
        </mc:AlternateContent>
      </w:r>
      <w:r w:rsidR="002B7355">
        <w:rPr>
          <w:noProof/>
        </w:rPr>
        <w:drawing>
          <wp:anchor distT="0" distB="0" distL="114300" distR="114300" simplePos="0" relativeHeight="251658251" behindDoc="0" locked="0" layoutInCell="1" allowOverlap="1" wp14:anchorId="687154E3" wp14:editId="02BEFC4C">
            <wp:simplePos x="0" y="0"/>
            <wp:positionH relativeFrom="column">
              <wp:posOffset>-8283575</wp:posOffset>
            </wp:positionH>
            <wp:positionV relativeFrom="paragraph">
              <wp:posOffset>13897610</wp:posOffset>
            </wp:positionV>
            <wp:extent cx="2273300" cy="638810"/>
            <wp:effectExtent l="0" t="0" r="12700" b="0"/>
            <wp:wrapNone/>
            <wp:docPr id="18" name="Picture 18" descr="Macintosh HD:Users:speaslee:Desktop:concept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cintosh HD:Users:speaslee:Desktop:concept1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3300" cy="638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FAA26D3D-D897-4be2-8F04-BA451C77F1D7}">
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C5739">
        <w:softHyphen/>
      </w:r>
      <w:r w:rsidR="003651CA" w:rsidRPr="003651CA">
        <w:rPr>
          <w:noProof/>
        </w:rPr>
        <w:t xml:space="preserve"> </w:t>
      </w:r>
    </w:p>
    <w:sectPr w:rsidR="009B57BE" w:rsidRPr="00C03623" w:rsidSect="00066289">
      <w:pgSz w:w="15840" w:h="2448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9262D0" w14:textId="77777777" w:rsidR="00FB0AB9" w:rsidRDefault="00FB0AB9" w:rsidP="00194347">
      <w:pPr>
        <w:spacing w:after="0" w:line="240" w:lineRule="auto"/>
      </w:pPr>
      <w:r>
        <w:separator/>
      </w:r>
    </w:p>
  </w:endnote>
  <w:endnote w:type="continuationSeparator" w:id="0">
    <w:p w14:paraId="0DF5BA86" w14:textId="77777777" w:rsidR="00FB0AB9" w:rsidRDefault="00FB0AB9" w:rsidP="00194347">
      <w:pPr>
        <w:spacing w:after="0" w:line="240" w:lineRule="auto"/>
      </w:pPr>
      <w:r>
        <w:continuationSeparator/>
      </w:r>
    </w:p>
  </w:endnote>
  <w:endnote w:type="continuationNotice" w:id="1">
    <w:p w14:paraId="7A25FF9D" w14:textId="77777777" w:rsidR="00FB0AB9" w:rsidRDefault="00FB0AB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94C6EB" w14:textId="77777777" w:rsidR="00FB0AB9" w:rsidRDefault="00FB0AB9" w:rsidP="00194347">
      <w:pPr>
        <w:spacing w:after="0" w:line="240" w:lineRule="auto"/>
      </w:pPr>
      <w:r>
        <w:separator/>
      </w:r>
    </w:p>
  </w:footnote>
  <w:footnote w:type="continuationSeparator" w:id="0">
    <w:p w14:paraId="2E99341F" w14:textId="77777777" w:rsidR="00FB0AB9" w:rsidRDefault="00FB0AB9" w:rsidP="00194347">
      <w:pPr>
        <w:spacing w:after="0" w:line="240" w:lineRule="auto"/>
      </w:pPr>
      <w:r>
        <w:continuationSeparator/>
      </w:r>
    </w:p>
  </w:footnote>
  <w:footnote w:type="continuationNotice" w:id="1">
    <w:p w14:paraId="0760E935" w14:textId="77777777" w:rsidR="00FB0AB9" w:rsidRDefault="00FB0AB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DD21BA"/>
    <w:multiLevelType w:val="hybridMultilevel"/>
    <w:tmpl w:val="096824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3MLc0MTYyNzQytDBT0lEKTi0uzszPAykwrAUAsncUTSwAAAA="/>
  </w:docVars>
  <w:rsids>
    <w:rsidRoot w:val="00066289"/>
    <w:rsid w:val="000021FE"/>
    <w:rsid w:val="00006EEF"/>
    <w:rsid w:val="000234EF"/>
    <w:rsid w:val="000375FE"/>
    <w:rsid w:val="00044366"/>
    <w:rsid w:val="00063645"/>
    <w:rsid w:val="00066289"/>
    <w:rsid w:val="000933F1"/>
    <w:rsid w:val="000939BE"/>
    <w:rsid w:val="000A304B"/>
    <w:rsid w:val="000A3A9A"/>
    <w:rsid w:val="000C601C"/>
    <w:rsid w:val="000C70D8"/>
    <w:rsid w:val="000F7954"/>
    <w:rsid w:val="001048C4"/>
    <w:rsid w:val="00130488"/>
    <w:rsid w:val="00135D32"/>
    <w:rsid w:val="00143646"/>
    <w:rsid w:val="0019297C"/>
    <w:rsid w:val="00194347"/>
    <w:rsid w:val="00195C3F"/>
    <w:rsid w:val="001A64FF"/>
    <w:rsid w:val="001B194F"/>
    <w:rsid w:val="001B2303"/>
    <w:rsid w:val="001C05B7"/>
    <w:rsid w:val="001C0BBB"/>
    <w:rsid w:val="001C6663"/>
    <w:rsid w:val="001D3A63"/>
    <w:rsid w:val="001E7C7A"/>
    <w:rsid w:val="002154E0"/>
    <w:rsid w:val="00241D43"/>
    <w:rsid w:val="00245A73"/>
    <w:rsid w:val="002477B5"/>
    <w:rsid w:val="002844A6"/>
    <w:rsid w:val="00295004"/>
    <w:rsid w:val="002970DE"/>
    <w:rsid w:val="002A1DD4"/>
    <w:rsid w:val="002A36A1"/>
    <w:rsid w:val="002A4503"/>
    <w:rsid w:val="002B7355"/>
    <w:rsid w:val="002C05E3"/>
    <w:rsid w:val="002C2C1A"/>
    <w:rsid w:val="002D74F8"/>
    <w:rsid w:val="002E3D6C"/>
    <w:rsid w:val="00310244"/>
    <w:rsid w:val="003127E1"/>
    <w:rsid w:val="003639AD"/>
    <w:rsid w:val="00364008"/>
    <w:rsid w:val="003651CA"/>
    <w:rsid w:val="003968DA"/>
    <w:rsid w:val="003A42F2"/>
    <w:rsid w:val="003B0746"/>
    <w:rsid w:val="003B36C7"/>
    <w:rsid w:val="003B6B01"/>
    <w:rsid w:val="003C3400"/>
    <w:rsid w:val="003C47B6"/>
    <w:rsid w:val="003E7B2F"/>
    <w:rsid w:val="00420840"/>
    <w:rsid w:val="00434EC1"/>
    <w:rsid w:val="004372FE"/>
    <w:rsid w:val="004575B6"/>
    <w:rsid w:val="00460047"/>
    <w:rsid w:val="00464E8E"/>
    <w:rsid w:val="004A6E2F"/>
    <w:rsid w:val="004B41E2"/>
    <w:rsid w:val="004B5ADB"/>
    <w:rsid w:val="004E4590"/>
    <w:rsid w:val="004E767D"/>
    <w:rsid w:val="004F20C6"/>
    <w:rsid w:val="00507ADD"/>
    <w:rsid w:val="00512EDA"/>
    <w:rsid w:val="00520322"/>
    <w:rsid w:val="00546DA2"/>
    <w:rsid w:val="00552ED3"/>
    <w:rsid w:val="00564A9C"/>
    <w:rsid w:val="00581F6C"/>
    <w:rsid w:val="00585DF2"/>
    <w:rsid w:val="00587092"/>
    <w:rsid w:val="005931A8"/>
    <w:rsid w:val="005A2815"/>
    <w:rsid w:val="005A745E"/>
    <w:rsid w:val="005B1C18"/>
    <w:rsid w:val="005D268A"/>
    <w:rsid w:val="005F0E14"/>
    <w:rsid w:val="005F10D6"/>
    <w:rsid w:val="005F5969"/>
    <w:rsid w:val="00602350"/>
    <w:rsid w:val="00613FE9"/>
    <w:rsid w:val="00657F17"/>
    <w:rsid w:val="00663A07"/>
    <w:rsid w:val="00664F3E"/>
    <w:rsid w:val="00665CD2"/>
    <w:rsid w:val="00685C51"/>
    <w:rsid w:val="006D3B06"/>
    <w:rsid w:val="006D5D4C"/>
    <w:rsid w:val="006E726D"/>
    <w:rsid w:val="006F5E91"/>
    <w:rsid w:val="00700038"/>
    <w:rsid w:val="00712340"/>
    <w:rsid w:val="00712FFF"/>
    <w:rsid w:val="00714A23"/>
    <w:rsid w:val="00743ACD"/>
    <w:rsid w:val="00763537"/>
    <w:rsid w:val="00766633"/>
    <w:rsid w:val="00766E37"/>
    <w:rsid w:val="007701B1"/>
    <w:rsid w:val="00776CF6"/>
    <w:rsid w:val="007807D9"/>
    <w:rsid w:val="00794229"/>
    <w:rsid w:val="00794F00"/>
    <w:rsid w:val="007A552C"/>
    <w:rsid w:val="007A7416"/>
    <w:rsid w:val="007E0723"/>
    <w:rsid w:val="007F0E97"/>
    <w:rsid w:val="007F201F"/>
    <w:rsid w:val="007F6684"/>
    <w:rsid w:val="00805D9F"/>
    <w:rsid w:val="00826D33"/>
    <w:rsid w:val="0083023E"/>
    <w:rsid w:val="00865239"/>
    <w:rsid w:val="008704FE"/>
    <w:rsid w:val="0088529D"/>
    <w:rsid w:val="008B3983"/>
    <w:rsid w:val="008B4043"/>
    <w:rsid w:val="008B48F9"/>
    <w:rsid w:val="008C0BAA"/>
    <w:rsid w:val="008D4447"/>
    <w:rsid w:val="00904353"/>
    <w:rsid w:val="00907187"/>
    <w:rsid w:val="0091326F"/>
    <w:rsid w:val="00927C3C"/>
    <w:rsid w:val="009508C6"/>
    <w:rsid w:val="00950BE6"/>
    <w:rsid w:val="00950E79"/>
    <w:rsid w:val="009568C3"/>
    <w:rsid w:val="009572E7"/>
    <w:rsid w:val="009625FA"/>
    <w:rsid w:val="0097166D"/>
    <w:rsid w:val="0097449A"/>
    <w:rsid w:val="0098053E"/>
    <w:rsid w:val="00994C0E"/>
    <w:rsid w:val="009A06E0"/>
    <w:rsid w:val="009B57BE"/>
    <w:rsid w:val="009C00D1"/>
    <w:rsid w:val="009C7A57"/>
    <w:rsid w:val="009E52A5"/>
    <w:rsid w:val="00A147A4"/>
    <w:rsid w:val="00A33AD0"/>
    <w:rsid w:val="00A33E08"/>
    <w:rsid w:val="00A46300"/>
    <w:rsid w:val="00A61772"/>
    <w:rsid w:val="00A83BDB"/>
    <w:rsid w:val="00A857B1"/>
    <w:rsid w:val="00AB57E0"/>
    <w:rsid w:val="00AE12B3"/>
    <w:rsid w:val="00AF3C83"/>
    <w:rsid w:val="00AF74CA"/>
    <w:rsid w:val="00B36E6D"/>
    <w:rsid w:val="00B41135"/>
    <w:rsid w:val="00B7008F"/>
    <w:rsid w:val="00B768F8"/>
    <w:rsid w:val="00B8307D"/>
    <w:rsid w:val="00BA7C6B"/>
    <w:rsid w:val="00BB537D"/>
    <w:rsid w:val="00BE0CF8"/>
    <w:rsid w:val="00BF38BA"/>
    <w:rsid w:val="00BF62DF"/>
    <w:rsid w:val="00BF7813"/>
    <w:rsid w:val="00C03623"/>
    <w:rsid w:val="00C074D3"/>
    <w:rsid w:val="00C12EAA"/>
    <w:rsid w:val="00C46BE3"/>
    <w:rsid w:val="00C475AB"/>
    <w:rsid w:val="00C5456F"/>
    <w:rsid w:val="00C61B9F"/>
    <w:rsid w:val="00C73F85"/>
    <w:rsid w:val="00C74AD2"/>
    <w:rsid w:val="00C82F3D"/>
    <w:rsid w:val="00C87EF6"/>
    <w:rsid w:val="00C96EBD"/>
    <w:rsid w:val="00CB6568"/>
    <w:rsid w:val="00CC5739"/>
    <w:rsid w:val="00CE40A5"/>
    <w:rsid w:val="00CE50BC"/>
    <w:rsid w:val="00CE7861"/>
    <w:rsid w:val="00D03E41"/>
    <w:rsid w:val="00D14E9C"/>
    <w:rsid w:val="00D36396"/>
    <w:rsid w:val="00D4377E"/>
    <w:rsid w:val="00D44DE6"/>
    <w:rsid w:val="00D469AA"/>
    <w:rsid w:val="00D52CD5"/>
    <w:rsid w:val="00D61174"/>
    <w:rsid w:val="00D662D3"/>
    <w:rsid w:val="00D9087F"/>
    <w:rsid w:val="00D953E0"/>
    <w:rsid w:val="00D97EFC"/>
    <w:rsid w:val="00DA54CF"/>
    <w:rsid w:val="00DC5688"/>
    <w:rsid w:val="00DD6A7A"/>
    <w:rsid w:val="00DE713A"/>
    <w:rsid w:val="00DF000D"/>
    <w:rsid w:val="00E12ECB"/>
    <w:rsid w:val="00E1547D"/>
    <w:rsid w:val="00E44176"/>
    <w:rsid w:val="00E52367"/>
    <w:rsid w:val="00E55608"/>
    <w:rsid w:val="00E6375D"/>
    <w:rsid w:val="00E71FC1"/>
    <w:rsid w:val="00E826F8"/>
    <w:rsid w:val="00E90BAF"/>
    <w:rsid w:val="00E94514"/>
    <w:rsid w:val="00EB5FCC"/>
    <w:rsid w:val="00EB740E"/>
    <w:rsid w:val="00EC22F9"/>
    <w:rsid w:val="00EF1467"/>
    <w:rsid w:val="00F10EE8"/>
    <w:rsid w:val="00F30F4A"/>
    <w:rsid w:val="00F3326C"/>
    <w:rsid w:val="00F40E0E"/>
    <w:rsid w:val="00F42703"/>
    <w:rsid w:val="00F4654A"/>
    <w:rsid w:val="00F624C7"/>
    <w:rsid w:val="00FB0AB9"/>
    <w:rsid w:val="00FB45DA"/>
    <w:rsid w:val="00FC2B1B"/>
    <w:rsid w:val="00FC6A19"/>
    <w:rsid w:val="00FE0537"/>
    <w:rsid w:val="00FF4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3475BFC"/>
  <w14:defaultImageDpi w14:val="330"/>
  <w15:docId w15:val="{6355962F-3CBB-457D-9635-5389A6E457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95004"/>
    <w:pPr>
      <w:spacing w:after="160" w:line="259" w:lineRule="auto"/>
    </w:pPr>
    <w:rPr>
      <w:rFonts w:eastAsiaTheme="min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66289"/>
    <w:pPr>
      <w:spacing w:after="0" w:line="240" w:lineRule="auto"/>
    </w:pPr>
    <w:rPr>
      <w:rFonts w:ascii="Lucida Grande" w:eastAsiaTheme="minorEastAsia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6289"/>
    <w:rPr>
      <w:rFonts w:ascii="Lucida Grande" w:hAnsi="Lucida Grande" w:cs="Lucida Grande"/>
      <w:sz w:val="18"/>
      <w:szCs w:val="18"/>
    </w:rPr>
  </w:style>
  <w:style w:type="paragraph" w:styleId="NormalWeb">
    <w:name w:val="Normal (Web)"/>
    <w:basedOn w:val="Normal"/>
    <w:uiPriority w:val="99"/>
    <w:unhideWhenUsed/>
    <w:rsid w:val="00A83B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6177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A55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552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552C"/>
    <w:rPr>
      <w:rFonts w:eastAsia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55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552C"/>
    <w:rPr>
      <w:rFonts w:eastAsiaTheme="minorHAnsi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C22F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3023E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4B41E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semiHidden/>
    <w:unhideWhenUsed/>
    <w:rsid w:val="00D908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9087F"/>
    <w:rPr>
      <w:rFonts w:eastAsiaTheme="minorHAnsi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D908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9087F"/>
    <w:rPr>
      <w:rFonts w:eastAsiaTheme="minorHAns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7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9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24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1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1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44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0fe64374-4513-4345-99a0-ca2ccafa536d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9B8990C377EC4B8E7D64200E10CAED" ma:contentTypeVersion="11" ma:contentTypeDescription="Create a new document." ma:contentTypeScope="" ma:versionID="2dd6dca6786d9179682f5312c49147a0">
  <xsd:schema xmlns:xsd="http://www.w3.org/2001/XMLSchema" xmlns:xs="http://www.w3.org/2001/XMLSchema" xmlns:p="http://schemas.microsoft.com/office/2006/metadata/properties" xmlns:ns2="0fe64374-4513-4345-99a0-ca2ccafa536d" xmlns:ns3="8cb14588-7633-4c35-8a89-27c917d7a366" targetNamespace="http://schemas.microsoft.com/office/2006/metadata/properties" ma:root="true" ma:fieldsID="dbf04034f0b0ed2ce7bc084d150403b5" ns2:_="" ns3:_="">
    <xsd:import namespace="0fe64374-4513-4345-99a0-ca2ccafa536d"/>
    <xsd:import namespace="8cb14588-7633-4c35-8a89-27c917d7a36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64374-4513-4345-99a0-ca2ccafa53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b14588-7633-4c35-8a89-27c917d7a366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7DA2535-477D-4ED4-BB00-5ECC9D95DC9F}">
  <ds:schemaRefs>
    <ds:schemaRef ds:uri="http://schemas.microsoft.com/office/2006/metadata/properties"/>
    <ds:schemaRef ds:uri="http://schemas.microsoft.com/office/infopath/2007/PartnerControls"/>
    <ds:schemaRef ds:uri="0fe64374-4513-4345-99a0-ca2ccafa536d"/>
  </ds:schemaRefs>
</ds:datastoreItem>
</file>

<file path=customXml/itemProps2.xml><?xml version="1.0" encoding="utf-8"?>
<ds:datastoreItem xmlns:ds="http://schemas.openxmlformats.org/officeDocument/2006/customXml" ds:itemID="{48DD48D1-5ED4-48B4-91F4-708248C62C9C}"/>
</file>

<file path=customXml/itemProps3.xml><?xml version="1.0" encoding="utf-8"?>
<ds:datastoreItem xmlns:ds="http://schemas.openxmlformats.org/officeDocument/2006/customXml" ds:itemID="{354D3043-9C65-422C-B41B-7C7B38971B5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743B4D3-A9E0-44CA-92A5-7BC691496C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2integrated</Company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Peaslee</dc:creator>
  <cp:keywords/>
  <dc:description/>
  <cp:lastModifiedBy>Matthew Jorgensen</cp:lastModifiedBy>
  <cp:revision>8</cp:revision>
  <cp:lastPrinted>2014-11-19T20:44:00Z</cp:lastPrinted>
  <dcterms:created xsi:type="dcterms:W3CDTF">2019-04-26T21:32:00Z</dcterms:created>
  <dcterms:modified xsi:type="dcterms:W3CDTF">2019-08-26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9B8990C377EC4B8E7D64200E10CAED</vt:lpwstr>
  </property>
  <property fmtid="{D5CDD505-2E9C-101B-9397-08002B2CF9AE}" pid="3" name="Order">
    <vt:r8>264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emplateUrl">
    <vt:lpwstr/>
  </property>
  <property fmtid="{D5CDD505-2E9C-101B-9397-08002B2CF9AE}" pid="7" name="ComplianceAssetId">
    <vt:lpwstr/>
  </property>
  <property fmtid="{D5CDD505-2E9C-101B-9397-08002B2CF9AE}" pid="8" name="MSIP_Label_f42aa342-8706-4288-bd11-ebb85995028c_Enabled">
    <vt:lpwstr>True</vt:lpwstr>
  </property>
  <property fmtid="{D5CDD505-2E9C-101B-9397-08002B2CF9AE}" pid="9" name="MSIP_Label_f42aa342-8706-4288-bd11-ebb85995028c_SiteId">
    <vt:lpwstr>72f988bf-86f1-41af-91ab-2d7cd011db47</vt:lpwstr>
  </property>
  <property fmtid="{D5CDD505-2E9C-101B-9397-08002B2CF9AE}" pid="10" name="MSIP_Label_f42aa342-8706-4288-bd11-ebb85995028c_Owner">
    <vt:lpwstr>heidisc@microsoft.com</vt:lpwstr>
  </property>
  <property fmtid="{D5CDD505-2E9C-101B-9397-08002B2CF9AE}" pid="11" name="MSIP_Label_f42aa342-8706-4288-bd11-ebb85995028c_SetDate">
    <vt:lpwstr>2019-04-07T22:50:52.7639777Z</vt:lpwstr>
  </property>
  <property fmtid="{D5CDD505-2E9C-101B-9397-08002B2CF9AE}" pid="12" name="MSIP_Label_f42aa342-8706-4288-bd11-ebb85995028c_Name">
    <vt:lpwstr>General</vt:lpwstr>
  </property>
  <property fmtid="{D5CDD505-2E9C-101B-9397-08002B2CF9AE}" pid="13" name="MSIP_Label_f42aa342-8706-4288-bd11-ebb85995028c_Application">
    <vt:lpwstr>Microsoft Azure Information Protection</vt:lpwstr>
  </property>
  <property fmtid="{D5CDD505-2E9C-101B-9397-08002B2CF9AE}" pid="14" name="MSIP_Label_f42aa342-8706-4288-bd11-ebb85995028c_ActionId">
    <vt:lpwstr>906ef1ba-f13f-417b-8823-ab7391d6ae92</vt:lpwstr>
  </property>
  <property fmtid="{D5CDD505-2E9C-101B-9397-08002B2CF9AE}" pid="15" name="MSIP_Label_f42aa342-8706-4288-bd11-ebb85995028c_Extended_MSFT_Method">
    <vt:lpwstr>Automatic</vt:lpwstr>
  </property>
  <property fmtid="{D5CDD505-2E9C-101B-9397-08002B2CF9AE}" pid="16" name="Sensitivity">
    <vt:lpwstr>General</vt:lpwstr>
  </property>
</Properties>
</file>